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0949" w:rsidRPr="002051B7" w:rsidRDefault="002051B7" w:rsidP="00060949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b/>
          <w:i/>
          <w:iCs/>
          <w:sz w:val="24"/>
          <w:szCs w:val="24"/>
          <w:u w:val="single"/>
          <w:lang w:val="en-GB"/>
        </w:rPr>
      </w:pPr>
      <w:bookmarkStart w:id="0" w:name="_GoBack"/>
      <w:bookmarkEnd w:id="0"/>
      <w:r w:rsidRPr="002051B7">
        <w:rPr>
          <w:rFonts w:ascii="Times New Roman" w:eastAsia="Times New Roman" w:hAnsi="Times New Roman" w:cs="Times New Roman"/>
          <w:b/>
          <w:i/>
          <w:iCs/>
          <w:sz w:val="24"/>
          <w:szCs w:val="24"/>
          <w:u w:val="single"/>
          <w:lang w:val="en-GB"/>
        </w:rPr>
        <w:t>Application form</w:t>
      </w:r>
    </w:p>
    <w:p w:rsidR="00060949" w:rsidRPr="002051B7" w:rsidRDefault="00060949" w:rsidP="00060949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b/>
          <w:i/>
          <w:iCs/>
          <w:sz w:val="24"/>
          <w:szCs w:val="24"/>
          <w:u w:val="single"/>
          <w:lang w:val="en-GB"/>
        </w:rPr>
      </w:pPr>
    </w:p>
    <w:p w:rsidR="00060949" w:rsidRPr="002051B7" w:rsidRDefault="00060949" w:rsidP="00060949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>____________________________________</w:t>
      </w:r>
    </w:p>
    <w:p w:rsidR="00060949" w:rsidRPr="002051B7" w:rsidRDefault="00060949" w:rsidP="00060949">
      <w:pPr>
        <w:shd w:val="clear" w:color="auto" w:fill="FFFFFF"/>
        <w:tabs>
          <w:tab w:val="left" w:pos="1671"/>
          <w:tab w:val="center" w:pos="3344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lang w:val="en-GB"/>
        </w:rPr>
        <w:tab/>
        <w:t xml:space="preserve">                   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7967D3">
        <w:rPr>
          <w:rFonts w:ascii="Times New Roman" w:eastAsia="Times New Roman" w:hAnsi="Times New Roman" w:cs="Times New Roman"/>
          <w:i/>
          <w:iCs/>
          <w:lang w:val="en-GB"/>
        </w:rPr>
        <w:t xml:space="preserve">  </w:t>
      </w:r>
      <w:r w:rsidRPr="002051B7">
        <w:rPr>
          <w:rFonts w:ascii="Times New Roman" w:eastAsia="Times New Roman" w:hAnsi="Times New Roman" w:cs="Times New Roman"/>
          <w:i/>
          <w:iCs/>
          <w:lang w:val="en-GB"/>
        </w:rPr>
        <w:t>(</w:t>
      </w:r>
      <w:r w:rsidR="00C5180A">
        <w:rPr>
          <w:rFonts w:ascii="Times New Roman" w:eastAsia="Times New Roman" w:hAnsi="Times New Roman" w:cs="Times New Roman"/>
          <w:i/>
          <w:iCs/>
          <w:lang w:val="en-GB"/>
        </w:rPr>
        <w:t>Name of the body the a</w:t>
      </w:r>
      <w:r w:rsidR="002051B7" w:rsidRPr="002051B7">
        <w:rPr>
          <w:rFonts w:ascii="Times New Roman" w:eastAsia="Times New Roman" w:hAnsi="Times New Roman" w:cs="Times New Roman"/>
          <w:i/>
          <w:iCs/>
          <w:lang w:val="en-GB"/>
        </w:rPr>
        <w:t xml:space="preserve">pplication </w:t>
      </w:r>
      <w:r w:rsidR="00C5180A">
        <w:rPr>
          <w:rFonts w:ascii="Times New Roman" w:eastAsia="Times New Roman" w:hAnsi="Times New Roman" w:cs="Times New Roman"/>
          <w:i/>
          <w:iCs/>
          <w:lang w:val="en-GB"/>
        </w:rPr>
        <w:t>is addressed</w:t>
      </w:r>
      <w:r w:rsidR="007967D3">
        <w:rPr>
          <w:rFonts w:ascii="Times New Roman" w:eastAsia="Times New Roman" w:hAnsi="Times New Roman" w:cs="Times New Roman"/>
          <w:i/>
          <w:iCs/>
          <w:lang w:val="en-GB"/>
        </w:rPr>
        <w:t xml:space="preserve"> to</w:t>
      </w:r>
      <w:r w:rsidRPr="002051B7">
        <w:rPr>
          <w:rFonts w:ascii="Times New Roman" w:eastAsia="Times New Roman" w:hAnsi="Times New Roman" w:cs="Times New Roman"/>
          <w:i/>
          <w:iCs/>
          <w:lang w:val="en-GB"/>
        </w:rPr>
        <w:t>)</w:t>
      </w:r>
    </w:p>
    <w:p w:rsidR="00060949" w:rsidRPr="002051B7" w:rsidRDefault="00060949" w:rsidP="00060949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lang w:val="en-GB"/>
        </w:rPr>
        <w:t>________________________________________</w:t>
      </w:r>
    </w:p>
    <w:p w:rsidR="00060949" w:rsidRPr="002051B7" w:rsidRDefault="00060949" w:rsidP="0006094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lang w:val="en-GB"/>
        </w:rPr>
        <w:t xml:space="preserve">                                   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7967D3">
        <w:rPr>
          <w:rFonts w:ascii="Times New Roman" w:eastAsia="Times New Roman" w:hAnsi="Times New Roman" w:cs="Times New Roman"/>
          <w:i/>
          <w:iCs/>
          <w:lang w:val="en-GB"/>
        </w:rPr>
        <w:t xml:space="preserve">   </w:t>
      </w:r>
      <w:r w:rsidRPr="002051B7">
        <w:rPr>
          <w:rFonts w:ascii="Times New Roman" w:eastAsia="Times New Roman" w:hAnsi="Times New Roman" w:cs="Times New Roman"/>
          <w:i/>
          <w:iCs/>
          <w:lang w:val="en-GB"/>
        </w:rPr>
        <w:t xml:space="preserve"> (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>Applicant's surname, name and patronymic</w:t>
      </w:r>
      <w:r w:rsidRPr="002051B7">
        <w:rPr>
          <w:rFonts w:ascii="Times New Roman" w:eastAsia="Times New Roman" w:hAnsi="Times New Roman" w:cs="Times New Roman"/>
          <w:i/>
          <w:iCs/>
          <w:lang w:val="en-GB"/>
        </w:rPr>
        <w:t>)</w:t>
      </w:r>
    </w:p>
    <w:p w:rsidR="00060949" w:rsidRPr="002051B7" w:rsidRDefault="00060949" w:rsidP="00060949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lang w:val="en-GB"/>
        </w:rPr>
        <w:t>________________________________________</w:t>
      </w:r>
    </w:p>
    <w:p w:rsidR="00060949" w:rsidRPr="002051B7" w:rsidRDefault="00060949" w:rsidP="0006094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lang w:val="en-GB"/>
        </w:rPr>
        <w:t xml:space="preserve">                                 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Pr="002051B7">
        <w:rPr>
          <w:rFonts w:ascii="Times New Roman" w:eastAsia="Times New Roman" w:hAnsi="Times New Roman" w:cs="Times New Roman"/>
          <w:i/>
          <w:iCs/>
          <w:lang w:val="en-GB"/>
        </w:rPr>
        <w:t>(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>Applicant's address and contact number)</w:t>
      </w:r>
    </w:p>
    <w:p w:rsidR="00060949" w:rsidRPr="002051B7" w:rsidRDefault="00060949" w:rsidP="00060949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</w:p>
    <w:p w:rsidR="00060949" w:rsidRPr="002051B7" w:rsidRDefault="00060949" w:rsidP="00060949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</w:p>
    <w:p w:rsidR="00060949" w:rsidRPr="002051B7" w:rsidRDefault="002051B7" w:rsidP="0006094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  <w:t>Application</w:t>
      </w:r>
    </w:p>
    <w:p w:rsidR="00060949" w:rsidRPr="002051B7" w:rsidRDefault="00060949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060949" w:rsidRPr="002051B7" w:rsidRDefault="00060949" w:rsidP="0006094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(</w:t>
      </w:r>
      <w:proofErr w:type="gramStart"/>
      <w:r w:rsidR="00B91FE6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b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>rief</w:t>
      </w:r>
      <w:proofErr w:type="gramEnd"/>
      <w:r w:rsidR="002051B7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="00B91FE6">
        <w:rPr>
          <w:rFonts w:ascii="Times New Roman" w:eastAsia="Times New Roman" w:hAnsi="Times New Roman" w:cs="Times New Roman"/>
          <w:i/>
          <w:iCs/>
          <w:lang w:val="en-GB"/>
        </w:rPr>
        <w:t>description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 xml:space="preserve"> of the application)</w:t>
      </w:r>
    </w:p>
    <w:p w:rsidR="00060949" w:rsidRPr="002051B7" w:rsidRDefault="00060949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060949" w:rsidRPr="002051B7" w:rsidRDefault="00060949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</w:p>
    <w:p w:rsidR="00060949" w:rsidRPr="002051B7" w:rsidRDefault="00060949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</w:p>
    <w:p w:rsidR="00060949" w:rsidRPr="002051B7" w:rsidRDefault="002051B7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 xml:space="preserve">Considering the above-mentioned, I request: </w:t>
      </w:r>
    </w:p>
    <w:p w:rsidR="00060949" w:rsidRPr="002051B7" w:rsidRDefault="00060949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</w:p>
    <w:p w:rsidR="00060949" w:rsidRPr="002051B7" w:rsidRDefault="00060949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2051B7" w:rsidRDefault="00060949" w:rsidP="002051B7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lang w:val="en-GB"/>
        </w:rPr>
        <w:t>(</w:t>
      </w:r>
      <w:proofErr w:type="gramStart"/>
      <w:r w:rsidR="00B91FE6">
        <w:rPr>
          <w:rFonts w:ascii="Times New Roman" w:eastAsia="Times New Roman" w:hAnsi="Times New Roman" w:cs="Times New Roman"/>
          <w:i/>
          <w:iCs/>
          <w:lang w:val="en-GB"/>
        </w:rPr>
        <w:t>b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>rief</w:t>
      </w:r>
      <w:proofErr w:type="gramEnd"/>
      <w:r w:rsidR="002051B7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="00B91FE6">
        <w:rPr>
          <w:rFonts w:ascii="Times New Roman" w:eastAsia="Times New Roman" w:hAnsi="Times New Roman" w:cs="Times New Roman"/>
          <w:i/>
          <w:iCs/>
          <w:lang w:val="en-GB"/>
        </w:rPr>
        <w:t>description</w:t>
      </w:r>
      <w:r w:rsidR="002051B7">
        <w:rPr>
          <w:rFonts w:ascii="Times New Roman" w:eastAsia="Times New Roman" w:hAnsi="Times New Roman" w:cs="Times New Roman"/>
          <w:i/>
          <w:iCs/>
          <w:lang w:val="en-GB"/>
        </w:rPr>
        <w:t xml:space="preserve"> of the request)</w:t>
      </w:r>
    </w:p>
    <w:p w:rsidR="002051B7" w:rsidRPr="002051B7" w:rsidRDefault="002051B7" w:rsidP="002051B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060949" w:rsidRPr="002051B7" w:rsidRDefault="00060949" w:rsidP="00060949">
      <w:pPr>
        <w:shd w:val="clear" w:color="auto" w:fill="FFFFFF"/>
        <w:tabs>
          <w:tab w:val="left" w:pos="4071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ab/>
      </w:r>
    </w:p>
    <w:p w:rsidR="00060949" w:rsidRPr="002051B7" w:rsidRDefault="00060949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</w:p>
    <w:p w:rsidR="00060949" w:rsidRPr="002051B7" w:rsidRDefault="002051B7" w:rsidP="0006094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i/>
          <w:iCs/>
          <w:lang w:val="en-GB"/>
        </w:rPr>
        <w:t xml:space="preserve">Applicant's surname, name, patronymic and signature: </w:t>
      </w:r>
      <w:r w:rsidR="00060949"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</w:t>
      </w:r>
    </w:p>
    <w:p w:rsidR="00060949" w:rsidRPr="002051B7" w:rsidRDefault="00060949" w:rsidP="00060949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</w:p>
    <w:p w:rsidR="00060949" w:rsidRPr="002051B7" w:rsidRDefault="00060949" w:rsidP="00060949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 xml:space="preserve"> </w:t>
      </w:r>
      <w:proofErr w:type="gramStart"/>
      <w:r w:rsidRPr="002051B7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>“___” _______20__.</w:t>
      </w:r>
      <w:proofErr w:type="gramEnd"/>
    </w:p>
    <w:p w:rsidR="00060949" w:rsidRPr="002051B7" w:rsidRDefault="00060949" w:rsidP="00060949">
      <w:pPr>
        <w:shd w:val="clear" w:color="auto" w:fill="FFFFFF"/>
        <w:spacing w:before="60" w:after="18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</w:t>
      </w:r>
    </w:p>
    <w:p w:rsidR="00060949" w:rsidRPr="002051B7" w:rsidRDefault="002051B7" w:rsidP="00060949">
      <w:pPr>
        <w:shd w:val="clear" w:color="auto" w:fill="FFFFFF"/>
        <w:spacing w:before="60" w:after="18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 xml:space="preserve">Attachments: </w:t>
      </w:r>
      <w:r w:rsidR="00060949" w:rsidRPr="002051B7">
        <w:rPr>
          <w:rFonts w:ascii="Times New Roman" w:eastAsia="Times New Roman" w:hAnsi="Times New Roman" w:cs="Times New Roman"/>
          <w:i/>
          <w:iCs/>
          <w:lang w:val="en-GB"/>
        </w:rPr>
        <w:t>(</w:t>
      </w:r>
      <w:r>
        <w:rPr>
          <w:rFonts w:ascii="Times New Roman" w:eastAsia="Times New Roman" w:hAnsi="Times New Roman" w:cs="Times New Roman"/>
          <w:i/>
          <w:iCs/>
          <w:lang w:val="en-GB"/>
        </w:rPr>
        <w:t xml:space="preserve">original or copy of required documents may be attached) </w:t>
      </w:r>
    </w:p>
    <w:p w:rsidR="00060949" w:rsidRPr="002051B7" w:rsidRDefault="00060949" w:rsidP="00060949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>1. ___________</w:t>
      </w:r>
    </w:p>
    <w:p w:rsidR="00060949" w:rsidRPr="002051B7" w:rsidRDefault="00060949" w:rsidP="00060949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 w:rsidRPr="002051B7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>2. ___________</w:t>
      </w:r>
    </w:p>
    <w:p w:rsidR="008406D3" w:rsidRPr="002051B7" w:rsidRDefault="008406D3">
      <w:pPr>
        <w:rPr>
          <w:lang w:val="en-GB"/>
        </w:rPr>
      </w:pPr>
    </w:p>
    <w:sectPr w:rsidR="008406D3" w:rsidRPr="002051B7" w:rsidSect="00615D7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tDS2NDa3MDMxNDFT0lEKTi0uzszPAykwrAUA0JxImSwAAAA="/>
  </w:docVars>
  <w:rsids>
    <w:rsidRoot w:val="00F33ED4"/>
    <w:rsid w:val="00060949"/>
    <w:rsid w:val="00160938"/>
    <w:rsid w:val="001E3470"/>
    <w:rsid w:val="002051B7"/>
    <w:rsid w:val="00277096"/>
    <w:rsid w:val="00590203"/>
    <w:rsid w:val="00615D7A"/>
    <w:rsid w:val="007967D3"/>
    <w:rsid w:val="008406D3"/>
    <w:rsid w:val="00B91FE6"/>
    <w:rsid w:val="00BA5FE0"/>
    <w:rsid w:val="00C22D01"/>
    <w:rsid w:val="00C5180A"/>
    <w:rsid w:val="00F33ED4"/>
    <w:rsid w:val="00F3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0949"/>
    <w:rPr>
      <w:rFonts w:ascii="Calibri" w:eastAsiaTheme="minorEastAsia" w:hAnsi="Calibri"/>
      <w:color w:val="00000A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0949"/>
    <w:rPr>
      <w:rFonts w:ascii="Calibri" w:eastAsiaTheme="minorEastAsia" w:hAnsi="Calibri"/>
      <w:color w:val="00000A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NL</Company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yer</dc:creator>
  <cp:lastModifiedBy>Lawyer</cp:lastModifiedBy>
  <cp:revision>2</cp:revision>
  <dcterms:created xsi:type="dcterms:W3CDTF">2017-11-28T08:33:00Z</dcterms:created>
  <dcterms:modified xsi:type="dcterms:W3CDTF">2017-11-28T08:33:00Z</dcterms:modified>
</cp:coreProperties>
</file>